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4575B" w14:textId="439A80A6" w:rsidR="005678A2" w:rsidRDefault="005678A2" w:rsidP="005678A2">
      <w:pPr>
        <w:rPr>
          <w:rFonts w:ascii="Arial" w:hAnsi="Arial" w:cs="Arial"/>
          <w:b/>
        </w:rPr>
      </w:pPr>
      <w:r>
        <w:rPr>
          <w:rFonts w:ascii="Arial" w:hAnsi="Arial" w:cs="Arial"/>
          <w:b/>
        </w:rPr>
        <w:t xml:space="preserve">Subject: </w:t>
      </w:r>
      <w:r w:rsidR="00980C5D">
        <w:rPr>
          <w:rFonts w:ascii="Arial" w:hAnsi="Arial" w:cs="Arial"/>
          <w:b/>
        </w:rPr>
        <w:t>Winter Flood Risks - Homeowner</w:t>
      </w:r>
    </w:p>
    <w:p w14:paraId="41380D2F" w14:textId="77777777"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14:paraId="1E5E96B9" w14:textId="3E362D2B" w:rsidR="005678A2" w:rsidRDefault="005678A2" w:rsidP="005678A2">
      <w:pPr>
        <w:ind w:left="431" w:right="431"/>
        <w:rPr>
          <w:rFonts w:ascii="Arial" w:hAnsi="Arial" w:cs="Arial"/>
        </w:rPr>
      </w:pPr>
      <w:r>
        <w:rPr>
          <w:rFonts w:ascii="Arial" w:hAnsi="Arial" w:cs="Arial"/>
        </w:rPr>
        <w:t xml:space="preserve">As </w:t>
      </w:r>
      <w:r w:rsidR="00980C5D">
        <w:rPr>
          <w:rFonts w:ascii="Arial" w:hAnsi="Arial" w:cs="Arial"/>
        </w:rPr>
        <w:t>temperatures drop and winter nears</w:t>
      </w:r>
      <w:r>
        <w:rPr>
          <w:rFonts w:ascii="Arial" w:hAnsi="Arial" w:cs="Arial"/>
        </w:rPr>
        <w:t xml:space="preserve">, I am reaching out to provide some additional information regarding your flood risk. </w:t>
      </w:r>
      <w:r w:rsidR="007B3D74">
        <w:rPr>
          <w:rFonts w:ascii="Arial" w:hAnsi="Arial" w:cs="Arial"/>
        </w:rPr>
        <w:t>Flood risk doesn’t dry up in the winter, and solid water isn’t the only thing to worry about when it gets cold. The threat of serious flooding persists through the cold months in the form of snowmelt, ice jams, and winter storms</w:t>
      </w:r>
    </w:p>
    <w:p w14:paraId="2DC8F819" w14:textId="05B2F765" w:rsidR="005678A2" w:rsidRDefault="007B3D74" w:rsidP="005678A2">
      <w:pPr>
        <w:ind w:left="431" w:right="431"/>
        <w:rPr>
          <w:rFonts w:ascii="Arial" w:hAnsi="Arial" w:cs="Arial"/>
        </w:rPr>
      </w:pPr>
      <w:r>
        <w:rPr>
          <w:rFonts w:ascii="Arial" w:hAnsi="Arial" w:cs="Arial"/>
        </w:rPr>
        <w:t>Your current homeowners’ policy, although valuable protection against most situations, does not cover flood damage to your home</w:t>
      </w:r>
      <w:r w:rsidR="00980C5D">
        <w:rPr>
          <w:rFonts w:ascii="Arial" w:hAnsi="Arial" w:cs="Arial"/>
        </w:rPr>
        <w:t xml:space="preserve">. </w:t>
      </w:r>
      <w:r>
        <w:rPr>
          <w:rFonts w:ascii="Arial" w:hAnsi="Arial" w:cs="Arial"/>
        </w:rPr>
        <w:t>Part of our</w:t>
      </w:r>
      <w:r w:rsidR="00D06BD0">
        <w:rPr>
          <w:rFonts w:ascii="Arial" w:hAnsi="Arial" w:cs="Arial"/>
        </w:rPr>
        <w:t xml:space="preserve"> responsibility to you is to </w:t>
      </w:r>
      <w:r w:rsidR="005678A2">
        <w:rPr>
          <w:rFonts w:ascii="Arial" w:hAnsi="Arial" w:cs="Arial"/>
        </w:rPr>
        <w:t>help you select the proper protection for your total</w:t>
      </w:r>
      <w:r>
        <w:rPr>
          <w:rFonts w:ascii="Arial" w:hAnsi="Arial" w:cs="Arial"/>
        </w:rPr>
        <w:t xml:space="preserve"> insurance</w:t>
      </w:r>
      <w:r w:rsidR="005678A2">
        <w:rPr>
          <w:rFonts w:ascii="Arial" w:hAnsi="Arial" w:cs="Arial"/>
        </w:rPr>
        <w:t xml:space="preserve"> picture</w:t>
      </w:r>
      <w:r w:rsidR="00D06BD0">
        <w:rPr>
          <w:rFonts w:ascii="Arial" w:hAnsi="Arial" w:cs="Arial"/>
        </w:rPr>
        <w:t>.</w:t>
      </w:r>
      <w:r w:rsidR="005678A2">
        <w:rPr>
          <w:rFonts w:ascii="Arial" w:hAnsi="Arial" w:cs="Arial"/>
        </w:rPr>
        <w:t xml:space="preserve"> I’d like to discuss how flood insurance</w:t>
      </w:r>
      <w:r w:rsidR="00980C5D">
        <w:rPr>
          <w:rFonts w:ascii="Arial" w:hAnsi="Arial" w:cs="Arial"/>
        </w:rPr>
        <w:t xml:space="preserve"> </w:t>
      </w:r>
      <w:r>
        <w:rPr>
          <w:rFonts w:ascii="Arial" w:hAnsi="Arial" w:cs="Arial"/>
        </w:rPr>
        <w:t>may be an option for your home</w:t>
      </w:r>
      <w:r w:rsidR="004E010B">
        <w:rPr>
          <w:rFonts w:ascii="Arial" w:hAnsi="Arial" w:cs="Arial"/>
        </w:rPr>
        <w:t>.</w:t>
      </w:r>
      <w:r w:rsidR="005678A2">
        <w:rPr>
          <w:rFonts w:ascii="Arial" w:hAnsi="Arial" w:cs="Arial"/>
        </w:rPr>
        <w:t xml:space="preserve"> </w:t>
      </w:r>
    </w:p>
    <w:p w14:paraId="11E2961A" w14:textId="77777777" w:rsidR="005678A2" w:rsidRDefault="005678A2" w:rsidP="005678A2">
      <w:pPr>
        <w:ind w:left="431" w:right="431"/>
        <w:rPr>
          <w:rFonts w:ascii="Arial" w:hAnsi="Arial" w:cs="Arial"/>
        </w:rPr>
      </w:pPr>
      <w:r>
        <w:rPr>
          <w:rFonts w:ascii="Arial" w:hAnsi="Arial" w:cs="Arial"/>
        </w:rPr>
        <w:t xml:space="preserve">A flood insurance policy is the best way to protect your home and personal belongings.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14:paraId="0F9EE79F" w14:textId="77777777" w:rsidTr="00C935DE">
        <w:tc>
          <w:tcPr>
            <w:tcW w:w="1223" w:type="dxa"/>
            <w:vAlign w:val="center"/>
          </w:tcPr>
          <w:p w14:paraId="3CA50DB5"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261773AF" wp14:editId="6CBDC7AE">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65760" cy="365760"/>
                          </a:xfrm>
                          <a:prstGeom prst="rect">
                            <a:avLst/>
                          </a:prstGeom>
                        </pic:spPr>
                      </pic:pic>
                    </a:graphicData>
                  </a:graphic>
                </wp:inline>
              </w:drawing>
            </w:r>
          </w:p>
        </w:tc>
        <w:tc>
          <w:tcPr>
            <w:tcW w:w="8416" w:type="dxa"/>
          </w:tcPr>
          <w:p w14:paraId="230B9D51" w14:textId="41149B87" w:rsidR="005678A2" w:rsidRPr="00250B62" w:rsidRDefault="00980C5D" w:rsidP="00C935DE">
            <w:pPr>
              <w:spacing w:after="120"/>
              <w:rPr>
                <w:rFonts w:ascii="Arial" w:hAnsi="Arial" w:cs="Arial"/>
                <w:b/>
                <w:bCs/>
              </w:rPr>
            </w:pPr>
            <w:r>
              <w:rPr>
                <w:rFonts w:ascii="Arial" w:hAnsi="Arial" w:cs="Arial"/>
                <w:b/>
                <w:bCs/>
                <w:color w:val="002060"/>
              </w:rPr>
              <w:t>Heavy winter rains and melting snow, can quickly cause rivers to overfill and flood nearby structures.</w:t>
            </w:r>
          </w:p>
        </w:tc>
      </w:tr>
      <w:tr w:rsidR="005678A2" w14:paraId="1035B24C" w14:textId="77777777" w:rsidTr="00C935DE">
        <w:tc>
          <w:tcPr>
            <w:tcW w:w="1223" w:type="dxa"/>
            <w:vAlign w:val="center"/>
          </w:tcPr>
          <w:p w14:paraId="5E288545"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47A24683" wp14:editId="3777E36F">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14:paraId="764D57FE" w14:textId="33AD554F" w:rsidR="005678A2" w:rsidRPr="00DF5058" w:rsidRDefault="00980C5D" w:rsidP="00DF5058">
            <w:pPr>
              <w:ind w:right="431"/>
              <w:rPr>
                <w:rFonts w:ascii="Arial" w:hAnsi="Arial" w:cs="Arial"/>
                <w:b/>
                <w:bCs/>
                <w:color w:val="002060"/>
              </w:rPr>
            </w:pPr>
            <w:r>
              <w:rPr>
                <w:rFonts w:ascii="Arial" w:hAnsi="Arial" w:cs="Arial"/>
                <w:b/>
                <w:bCs/>
                <w:color w:val="002060"/>
              </w:rPr>
              <w:t>Large pieces of ice in rivers or other bodies of water can amass and cause blockages that may cause flooding to surrounding areas.</w:t>
            </w:r>
          </w:p>
        </w:tc>
      </w:tr>
      <w:tr w:rsidR="005678A2" w14:paraId="2B6C3B5E" w14:textId="77777777" w:rsidTr="00C935DE">
        <w:tc>
          <w:tcPr>
            <w:tcW w:w="1223" w:type="dxa"/>
            <w:vAlign w:val="center"/>
          </w:tcPr>
          <w:p w14:paraId="7705CD5F" w14:textId="77777777" w:rsidR="005678A2" w:rsidRDefault="005678A2" w:rsidP="00C935DE">
            <w:pPr>
              <w:ind w:right="431"/>
              <w:jc w:val="center"/>
              <w:rPr>
                <w:rFonts w:ascii="Arial" w:hAnsi="Arial" w:cs="Arial"/>
              </w:rPr>
            </w:pPr>
            <w:r>
              <w:rPr>
                <w:rFonts w:ascii="Arial" w:hAnsi="Arial" w:cs="Arial"/>
                <w:b/>
                <w:noProof/>
                <w:color w:val="002060"/>
              </w:rPr>
              <w:drawing>
                <wp:inline distT="0" distB="0" distL="0" distR="0" wp14:anchorId="0D5CFCFB" wp14:editId="4361F2FD">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14:paraId="34A4A575" w14:textId="45C3D063" w:rsidR="005678A2" w:rsidRDefault="00980C5D" w:rsidP="00C935DE">
            <w:pPr>
              <w:ind w:right="431"/>
              <w:rPr>
                <w:rFonts w:ascii="Arial" w:hAnsi="Arial" w:cs="Arial"/>
              </w:rPr>
            </w:pPr>
            <w:r>
              <w:rPr>
                <w:rFonts w:ascii="Arial" w:hAnsi="Arial" w:cs="Arial"/>
                <w:b/>
                <w:color w:val="002060"/>
              </w:rPr>
              <w:t>Many areas of the U.S. are seeing warmer winter temperatures which accelerate the rate of snowmelt which can cause flooding.</w:t>
            </w:r>
          </w:p>
        </w:tc>
      </w:tr>
    </w:tbl>
    <w:p w14:paraId="722E5206" w14:textId="77777777" w:rsidR="005678A2" w:rsidRDefault="005678A2" w:rsidP="005678A2">
      <w:pPr>
        <w:ind w:left="431" w:right="431"/>
        <w:rPr>
          <w:rFonts w:ascii="Arial" w:hAnsi="Arial" w:cs="Arial"/>
        </w:rPr>
      </w:pPr>
    </w:p>
    <w:p w14:paraId="760D97F4" w14:textId="3CE88203"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w:t>
      </w:r>
      <w:r w:rsidR="005A6895">
        <w:rPr>
          <w:rFonts w:ascii="Arial" w:hAnsi="Arial" w:cs="Arial"/>
        </w:rPr>
        <w:t>year-round</w:t>
      </w:r>
      <w:r w:rsidR="00980C5D">
        <w:rPr>
          <w:rFonts w:ascii="Arial" w:hAnsi="Arial" w:cs="Arial"/>
        </w:rPr>
        <w:t xml:space="preserve"> through snow and sleet.</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or stop in when you’re in the neighborhood.</w:t>
      </w:r>
    </w:p>
    <w:p w14:paraId="028B5B83" w14:textId="77777777"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14:paraId="71794B82" w14:textId="77777777" w:rsidTr="005678A2">
        <w:sdt>
          <w:sdtPr>
            <w:rPr>
              <w:rFonts w:ascii="Arial" w:hAnsi="Arial" w:cs="Arial"/>
            </w:rPr>
            <w:alias w:val="Agent Picture"/>
            <w:tag w:val="Agent Picture"/>
            <w:id w:val="-1619992647"/>
            <w:showingPlcHdr/>
            <w:picture/>
          </w:sdtPr>
          <w:sdtEndPr/>
          <w:sdtContent>
            <w:tc>
              <w:tcPr>
                <w:tcW w:w="2232" w:type="dxa"/>
                <w:vMerge w:val="restart"/>
              </w:tcPr>
              <w:p w14:paraId="37426B69" w14:textId="77777777" w:rsidR="005678A2" w:rsidRDefault="005678A2" w:rsidP="00C935DE">
                <w:pPr>
                  <w:rPr>
                    <w:rFonts w:ascii="Arial" w:hAnsi="Arial" w:cs="Arial"/>
                  </w:rPr>
                </w:pPr>
                <w:r>
                  <w:rPr>
                    <w:rFonts w:ascii="Arial" w:hAnsi="Arial" w:cs="Arial"/>
                    <w:noProof/>
                  </w:rPr>
                  <w:drawing>
                    <wp:inline distT="0" distB="0" distL="0" distR="0" wp14:anchorId="1FB3AA88" wp14:editId="4AA1D5F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14:paraId="0A1F652E" w14:textId="77777777"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14:paraId="4789BFB2" w14:textId="77777777" w:rsidTr="005678A2">
        <w:tc>
          <w:tcPr>
            <w:tcW w:w="2232" w:type="dxa"/>
            <w:vMerge/>
          </w:tcPr>
          <w:p w14:paraId="5552A419" w14:textId="77777777"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14:paraId="5E6E463F" w14:textId="77777777" w:rsidR="005678A2" w:rsidRDefault="005678A2" w:rsidP="00C935DE">
                <w:pPr>
                  <w:rPr>
                    <w:rFonts w:ascii="Arial" w:hAnsi="Arial" w:cs="Arial"/>
                  </w:rPr>
                </w:pPr>
                <w:r>
                  <w:rPr>
                    <w:rFonts w:ascii="Arial" w:hAnsi="Arial" w:cs="Arial"/>
                    <w:noProof/>
                  </w:rPr>
                  <w:drawing>
                    <wp:inline distT="0" distB="0" distL="0" distR="0" wp14:anchorId="3D9AEF53" wp14:editId="7BDC27A1">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14:paraId="5116DF80" w14:textId="77777777" w:rsidTr="005678A2">
        <w:tc>
          <w:tcPr>
            <w:tcW w:w="2232" w:type="dxa"/>
            <w:vMerge/>
          </w:tcPr>
          <w:p w14:paraId="0A8BDD38" w14:textId="77777777"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14:paraId="32B260BF" w14:textId="77777777"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14:paraId="00364A18" w14:textId="77777777"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14:paraId="3DC531DE" w14:textId="77777777"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14:paraId="75890F28" w14:textId="77777777" w:rsidR="00C14637" w:rsidRDefault="00C14637" w:rsidP="005678A2"/>
    <w:sectPr w:rsidR="00C14637" w:rsidSect="005678A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4E010B"/>
    <w:rsid w:val="005678A2"/>
    <w:rsid w:val="005A6895"/>
    <w:rsid w:val="007B3D74"/>
    <w:rsid w:val="00825F54"/>
    <w:rsid w:val="00980C5D"/>
    <w:rsid w:val="00C14637"/>
    <w:rsid w:val="00CE0ADD"/>
    <w:rsid w:val="00D06BD0"/>
    <w:rsid w:val="00DF5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92C7"/>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BalloonText">
    <w:name w:val="Balloon Text"/>
    <w:basedOn w:val="Normal"/>
    <w:link w:val="BalloonTextChar"/>
    <w:uiPriority w:val="99"/>
    <w:semiHidden/>
    <w:unhideWhenUsed/>
    <w:rsid w:val="00980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C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014A85"/>
    <w:rsid w:val="001A413B"/>
    <w:rsid w:val="002A7D22"/>
    <w:rsid w:val="0061048A"/>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9</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2</cp:revision>
  <dcterms:created xsi:type="dcterms:W3CDTF">2021-10-28T13:02:00Z</dcterms:created>
  <dcterms:modified xsi:type="dcterms:W3CDTF">2021-10-28T13:02:00Z</dcterms:modified>
</cp:coreProperties>
</file>